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985F98" w14:textId="49B2AF0F" w:rsidR="00732944" w:rsidRPr="00D36AB1" w:rsidRDefault="00D36AB1" w:rsidP="00D36AB1">
      <w:pPr>
        <w:jc w:val="center"/>
        <w:rPr>
          <w:sz w:val="48"/>
          <w:szCs w:val="48"/>
          <w:lang w:val="en-US"/>
        </w:rPr>
      </w:pPr>
      <w:r w:rsidRPr="00D36AB1">
        <w:rPr>
          <w:sz w:val="48"/>
          <w:szCs w:val="48"/>
          <w:lang w:val="en-US"/>
        </w:rPr>
        <w:t>SKILLS DEVELOPMENT LAB</w:t>
      </w:r>
    </w:p>
    <w:p w14:paraId="66F2B727" w14:textId="21237CC3" w:rsidR="00D36AB1" w:rsidRDefault="00D36AB1" w:rsidP="00D36AB1">
      <w:pPr>
        <w:jc w:val="center"/>
        <w:rPr>
          <w:sz w:val="48"/>
          <w:szCs w:val="48"/>
          <w:lang w:val="en-US"/>
        </w:rPr>
      </w:pPr>
      <w:r w:rsidRPr="00D36AB1">
        <w:rPr>
          <w:sz w:val="48"/>
          <w:szCs w:val="48"/>
          <w:lang w:val="en-US"/>
        </w:rPr>
        <w:t>ASSIGNMENT 2 – HANGMAN</w:t>
      </w:r>
    </w:p>
    <w:p w14:paraId="69761A68" w14:textId="72DFF240" w:rsidR="00D36AB1" w:rsidRDefault="00D36AB1" w:rsidP="00D36AB1"/>
    <w:p w14:paraId="145D85BA" w14:textId="27BD3E6D" w:rsidR="00D36AB1" w:rsidRDefault="00D36AB1" w:rsidP="00D36AB1">
      <w:r>
        <w:t>BY</w:t>
      </w:r>
    </w:p>
    <w:p w14:paraId="22109E70" w14:textId="2178CCA1" w:rsidR="00D36AB1" w:rsidRDefault="00D36AB1" w:rsidP="00D36AB1">
      <w:r>
        <w:t>VAIBHAV JAISWAL</w:t>
      </w:r>
    </w:p>
    <w:p w14:paraId="324F138E" w14:textId="4AEE8E88" w:rsidR="00D36AB1" w:rsidRDefault="00D36AB1" w:rsidP="00D36AB1">
      <w:r>
        <w:t>PRN: 17070122071</w:t>
      </w:r>
    </w:p>
    <w:p w14:paraId="31E45F19" w14:textId="3CDED8E3" w:rsidR="00D36AB1" w:rsidRDefault="00D36AB1" w:rsidP="00D36AB1">
      <w:r>
        <w:t>FINAL YEAR, 2017-2021</w:t>
      </w:r>
    </w:p>
    <w:p w14:paraId="4C33625E" w14:textId="6A518B2F" w:rsidR="00D36AB1" w:rsidRDefault="00D36AB1" w:rsidP="00D36AB1"/>
    <w:p w14:paraId="55557E83" w14:textId="0C79AD69" w:rsidR="00D36AB1" w:rsidRPr="00D36AB1" w:rsidRDefault="00D36AB1" w:rsidP="00D36AB1">
      <w:pPr>
        <w:rPr>
          <w:b/>
          <w:bCs/>
          <w:sz w:val="32"/>
          <w:szCs w:val="32"/>
        </w:rPr>
      </w:pPr>
      <w:r w:rsidRPr="00D36AB1">
        <w:rPr>
          <w:b/>
          <w:bCs/>
          <w:sz w:val="32"/>
          <w:szCs w:val="32"/>
        </w:rPr>
        <w:t xml:space="preserve">Problem Statement </w:t>
      </w:r>
    </w:p>
    <w:p w14:paraId="32FE4181" w14:textId="6F7C2E3A" w:rsidR="00D36AB1" w:rsidRDefault="00D36AB1" w:rsidP="00D36AB1">
      <w:r w:rsidRPr="00D36AB1">
        <w:t>Build the Hangman Game using Python</w:t>
      </w:r>
    </w:p>
    <w:p w14:paraId="0A06507F" w14:textId="2F4AE17E" w:rsidR="00D36AB1" w:rsidRDefault="00D36AB1" w:rsidP="00D36AB1"/>
    <w:p w14:paraId="66B971F1" w14:textId="614991D4" w:rsidR="00D36AB1" w:rsidRPr="00D36AB1" w:rsidRDefault="00D36AB1" w:rsidP="00D36AB1">
      <w:pPr>
        <w:rPr>
          <w:b/>
          <w:bCs/>
          <w:sz w:val="32"/>
          <w:szCs w:val="32"/>
        </w:rPr>
      </w:pPr>
      <w:r w:rsidRPr="00D36AB1">
        <w:rPr>
          <w:b/>
          <w:bCs/>
          <w:sz w:val="32"/>
          <w:szCs w:val="32"/>
        </w:rPr>
        <w:t>Logic</w:t>
      </w:r>
    </w:p>
    <w:p w14:paraId="5E6C6721" w14:textId="72515A2D" w:rsidR="00D36AB1" w:rsidRDefault="00D36AB1" w:rsidP="00D36AB1">
      <w:pPr>
        <w:pStyle w:val="ListParagraph"/>
        <w:numPr>
          <w:ilvl w:val="0"/>
          <w:numId w:val="1"/>
        </w:numPr>
      </w:pPr>
      <w:r>
        <w:t>Starts the game using play_hangman function.</w:t>
      </w:r>
    </w:p>
    <w:p w14:paraId="35FD5E6B" w14:textId="663F4479" w:rsidR="00D36AB1" w:rsidRDefault="003561F2" w:rsidP="00D36AB1">
      <w:pPr>
        <w:pStyle w:val="ListParagraph"/>
        <w:numPr>
          <w:ilvl w:val="0"/>
          <w:numId w:val="1"/>
        </w:numPr>
      </w:pPr>
      <w:r>
        <w:t>Selects</w:t>
      </w:r>
      <w:r w:rsidR="00D36AB1">
        <w:t xml:space="preserve"> a word at random from words.py file</w:t>
      </w:r>
    </w:p>
    <w:p w14:paraId="161CD69F" w14:textId="7784D6ED" w:rsidR="00D36AB1" w:rsidRDefault="00D36AB1" w:rsidP="00D36AB1">
      <w:pPr>
        <w:pStyle w:val="ListParagraph"/>
        <w:numPr>
          <w:ilvl w:val="0"/>
          <w:numId w:val="1"/>
        </w:numPr>
      </w:pPr>
      <w:r>
        <w:t>Hides the characters in the word randomly and replaces them with “_”</w:t>
      </w:r>
    </w:p>
    <w:p w14:paraId="3E363809" w14:textId="5454DD05" w:rsidR="00D36AB1" w:rsidRDefault="003561F2" w:rsidP="00D36AB1">
      <w:pPr>
        <w:pStyle w:val="ListParagraph"/>
        <w:numPr>
          <w:ilvl w:val="0"/>
          <w:numId w:val="1"/>
        </w:numPr>
      </w:pPr>
      <w:r>
        <w:t>Displays the hangman states and asks the user to guess a character</w:t>
      </w:r>
    </w:p>
    <w:p w14:paraId="56AFF2C4" w14:textId="330DD43E" w:rsidR="003561F2" w:rsidRDefault="003561F2" w:rsidP="00D36AB1">
      <w:pPr>
        <w:pStyle w:val="ListParagraph"/>
        <w:numPr>
          <w:ilvl w:val="0"/>
          <w:numId w:val="1"/>
        </w:numPr>
      </w:pPr>
      <w:r>
        <w:t>On a correct guess, reveals the hidden states of those character and updates the list of hidden characters</w:t>
      </w:r>
    </w:p>
    <w:p w14:paraId="35C4AF06" w14:textId="7C11FA49" w:rsidR="003561F2" w:rsidRDefault="003561F2" w:rsidP="00D36AB1">
      <w:pPr>
        <w:pStyle w:val="ListParagraph"/>
        <w:numPr>
          <w:ilvl w:val="0"/>
          <w:numId w:val="1"/>
        </w:numPr>
      </w:pPr>
      <w:r>
        <w:t>On a wrong guess, reduces the number of tries by 1 and based on that changes the hangman states</w:t>
      </w:r>
    </w:p>
    <w:p w14:paraId="3D256867" w14:textId="227C9041" w:rsidR="003561F2" w:rsidRDefault="003561F2" w:rsidP="00D36AB1">
      <w:pPr>
        <w:pStyle w:val="ListParagraph"/>
        <w:numPr>
          <w:ilvl w:val="0"/>
          <w:numId w:val="1"/>
        </w:numPr>
      </w:pPr>
      <w:r>
        <w:t>If all the hidden words are guessed correctly then sets the guessed_word to True and displays the win message</w:t>
      </w:r>
    </w:p>
    <w:p w14:paraId="1FB6CFED" w14:textId="5A8CB131" w:rsidR="003561F2" w:rsidRDefault="003561F2" w:rsidP="00D36AB1">
      <w:pPr>
        <w:pStyle w:val="ListParagraph"/>
        <w:numPr>
          <w:ilvl w:val="0"/>
          <w:numId w:val="1"/>
        </w:numPr>
      </w:pPr>
      <w:r>
        <w:t>If all the tries are gone I.e., tries = 0 and word is not yet guessed then displays the loser message as well as the loser state of hangman</w:t>
      </w:r>
    </w:p>
    <w:p w14:paraId="72B3DE18" w14:textId="55BD6C90" w:rsidR="003561F2" w:rsidRDefault="003561F2" w:rsidP="00D36AB1">
      <w:pPr>
        <w:pStyle w:val="ListParagraph"/>
        <w:numPr>
          <w:ilvl w:val="0"/>
          <w:numId w:val="1"/>
        </w:numPr>
      </w:pPr>
      <w:r>
        <w:t>End the game</w:t>
      </w:r>
    </w:p>
    <w:p w14:paraId="0864901B" w14:textId="3ED5064C" w:rsidR="003561F2" w:rsidRDefault="003561F2" w:rsidP="003561F2">
      <w:pPr>
        <w:pStyle w:val="ListParagraph"/>
        <w:numPr>
          <w:ilvl w:val="0"/>
          <w:numId w:val="1"/>
        </w:numPr>
      </w:pPr>
      <w:r>
        <w:t>Asks the user if they want to play another game or not.</w:t>
      </w:r>
    </w:p>
    <w:p w14:paraId="0D5F68E7" w14:textId="77777777" w:rsidR="003561F2" w:rsidRDefault="003561F2" w:rsidP="003561F2">
      <w:pPr>
        <w:pStyle w:val="ListParagraph"/>
      </w:pPr>
    </w:p>
    <w:p w14:paraId="00C7427A" w14:textId="07A8C254" w:rsidR="00D36AB1" w:rsidRPr="00D36AB1" w:rsidRDefault="00D36AB1" w:rsidP="00D36AB1">
      <w:pPr>
        <w:rPr>
          <w:b/>
          <w:bCs/>
          <w:sz w:val="32"/>
          <w:szCs w:val="32"/>
        </w:rPr>
      </w:pPr>
      <w:r w:rsidRPr="00D36AB1">
        <w:rPr>
          <w:b/>
          <w:bCs/>
          <w:sz w:val="32"/>
          <w:szCs w:val="32"/>
        </w:rPr>
        <w:t>Code</w:t>
      </w:r>
    </w:p>
    <w:p w14:paraId="5AD89618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HANGMAN code python</w:t>
      </w:r>
    </w:p>
    <w:p w14:paraId="42031007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A8AB94F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word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_list</w:t>
      </w:r>
      <w:proofErr w:type="spellEnd"/>
    </w:p>
    <w:p w14:paraId="06F3BA3C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andom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proofErr w:type="gramStart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oic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ample</w:t>
      </w:r>
      <w:proofErr w:type="gram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dint</w:t>
      </w:r>
      <w:proofErr w:type="spellEnd"/>
    </w:p>
    <w:p w14:paraId="4F3C3B8E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36AB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s</w:t>
      </w:r>
      <w:proofErr w:type="spellEnd"/>
    </w:p>
    <w:p w14:paraId="54C5936C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im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leep</w:t>
      </w:r>
    </w:p>
    <w:p w14:paraId="3AB57219" w14:textId="77777777" w:rsidR="00D36AB1" w:rsidRPr="00D36AB1" w:rsidRDefault="00D36AB1" w:rsidP="00D36AB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DE6F715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D36AB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angman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  </w:t>
      </w:r>
      <w:r w:rsidRPr="00D36AB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# Define the Hangman class</w:t>
      </w:r>
    </w:p>
    <w:p w14:paraId="00A1BDD8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__</w:t>
      </w:r>
      <w:proofErr w:type="spellStart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it</w:t>
      </w:r>
      <w:proofErr w:type="spellEnd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__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-&gt;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on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57FCB972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gram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angman</w:t>
      </w:r>
      <w:proofErr w:type="gramEnd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_state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ge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[  </w:t>
      </w:r>
      <w:r w:rsidRPr="00D36AB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final state: head, torso, both arms, and both legs</w:t>
      </w:r>
    </w:p>
    <w:p w14:paraId="15632A2D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"</w:t>
      </w:r>
    </w:p>
    <w:p w14:paraId="1855C489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--------</w:t>
      </w:r>
    </w:p>
    <w:p w14:paraId="2D617A7C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 |</w:t>
      </w:r>
    </w:p>
    <w:p w14:paraId="0FA4C22A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 O</w:t>
      </w:r>
    </w:p>
    <w:p w14:paraId="3EB973F0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lastRenderedPageBreak/>
        <w:t>                   |     </w:t>
      </w:r>
      <w:r w:rsidRPr="00D36AB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\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|/</w:t>
      </w:r>
    </w:p>
    <w:p w14:paraId="6BA19E3E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 |</w:t>
      </w:r>
    </w:p>
    <w:p w14:paraId="3240AB7B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/ </w:t>
      </w:r>
      <w:r w:rsidRPr="00D36AB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\</w:t>
      </w:r>
    </w:p>
    <w:p w14:paraId="75FF6A5E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-</w:t>
      </w:r>
    </w:p>
    <w:p w14:paraId="62A08C6F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""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44387AEE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D36AB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head, torso, both arms, and one leg</w:t>
      </w:r>
    </w:p>
    <w:p w14:paraId="45D0D8EC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"</w:t>
      </w:r>
    </w:p>
    <w:p w14:paraId="781EB51D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--------</w:t>
      </w:r>
    </w:p>
    <w:p w14:paraId="4D172281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 |</w:t>
      </w:r>
    </w:p>
    <w:p w14:paraId="0B938A34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 O</w:t>
      </w:r>
    </w:p>
    <w:p w14:paraId="3629B07A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</w:t>
      </w:r>
      <w:r w:rsidRPr="00D36AB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\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|/</w:t>
      </w:r>
    </w:p>
    <w:p w14:paraId="78640C03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 |</w:t>
      </w:r>
    </w:p>
    <w:p w14:paraId="312DCB2C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/ </w:t>
      </w:r>
    </w:p>
    <w:p w14:paraId="44D82908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-</w:t>
      </w:r>
    </w:p>
    <w:p w14:paraId="33AAEDC6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""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F70A4EA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D36AB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head, torso, and both arms</w:t>
      </w:r>
    </w:p>
    <w:p w14:paraId="5F7372A2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"</w:t>
      </w:r>
    </w:p>
    <w:p w14:paraId="6B019195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--------</w:t>
      </w:r>
    </w:p>
    <w:p w14:paraId="363AEE13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 |</w:t>
      </w:r>
    </w:p>
    <w:p w14:paraId="0DCC2CF1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 O</w:t>
      </w:r>
    </w:p>
    <w:p w14:paraId="6CE4CB73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</w:t>
      </w:r>
      <w:r w:rsidRPr="00D36AB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\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|/</w:t>
      </w:r>
    </w:p>
    <w:p w14:paraId="205DF9EF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 |</w:t>
      </w:r>
    </w:p>
    <w:p w14:paraId="504A02BE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 </w:t>
      </w:r>
    </w:p>
    <w:p w14:paraId="4258005A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-</w:t>
      </w:r>
    </w:p>
    <w:p w14:paraId="4512418E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""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6869BBA7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D36AB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head, torso, and one arm</w:t>
      </w:r>
    </w:p>
    <w:p w14:paraId="3B50D20E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"</w:t>
      </w:r>
    </w:p>
    <w:p w14:paraId="26973B81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--------</w:t>
      </w:r>
    </w:p>
    <w:p w14:paraId="12D2843B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 |</w:t>
      </w:r>
    </w:p>
    <w:p w14:paraId="31278009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 O</w:t>
      </w:r>
    </w:p>
    <w:p w14:paraId="5367A060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</w:t>
      </w:r>
      <w:r w:rsidRPr="00D36AB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\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|</w:t>
      </w:r>
    </w:p>
    <w:p w14:paraId="49806B2D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 |</w:t>
      </w:r>
    </w:p>
    <w:p w14:paraId="5E9C7131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</w:t>
      </w:r>
    </w:p>
    <w:p w14:paraId="32AF4875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-</w:t>
      </w:r>
    </w:p>
    <w:p w14:paraId="097B7A50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""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610FFF51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D36AB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head and torso</w:t>
      </w:r>
    </w:p>
    <w:p w14:paraId="3DC29F5E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"</w:t>
      </w:r>
    </w:p>
    <w:p w14:paraId="6E68A3ED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--------</w:t>
      </w:r>
    </w:p>
    <w:p w14:paraId="3F659F94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 |</w:t>
      </w:r>
    </w:p>
    <w:p w14:paraId="38A7BA92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 O</w:t>
      </w:r>
    </w:p>
    <w:p w14:paraId="15AD49A9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 |</w:t>
      </w:r>
    </w:p>
    <w:p w14:paraId="33EF8AF9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 |</w:t>
      </w:r>
    </w:p>
    <w:p w14:paraId="07B33D3D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</w:t>
      </w:r>
    </w:p>
    <w:p w14:paraId="02410B48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-</w:t>
      </w:r>
    </w:p>
    <w:p w14:paraId="145A6C87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""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6C022054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D36AB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head</w:t>
      </w:r>
    </w:p>
    <w:p w14:paraId="289F2A95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"</w:t>
      </w:r>
    </w:p>
    <w:p w14:paraId="7D31578A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--------</w:t>
      </w:r>
    </w:p>
    <w:p w14:paraId="68F838EC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 |</w:t>
      </w:r>
    </w:p>
    <w:p w14:paraId="15ACB63D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 O</w:t>
      </w:r>
    </w:p>
    <w:p w14:paraId="1DD80958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</w:t>
      </w:r>
    </w:p>
    <w:p w14:paraId="03EB3DE1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 </w:t>
      </w:r>
    </w:p>
    <w:p w14:paraId="72B18A19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</w:t>
      </w:r>
    </w:p>
    <w:p w14:paraId="200BC51D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-</w:t>
      </w:r>
    </w:p>
    <w:p w14:paraId="7E95AFE4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lastRenderedPageBreak/>
        <w:t>                ""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4F89AD2C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D36AB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 initial empty state</w:t>
      </w:r>
    </w:p>
    <w:p w14:paraId="6FC547D3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"</w:t>
      </w:r>
    </w:p>
    <w:p w14:paraId="7E61577E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--------</w:t>
      </w:r>
    </w:p>
    <w:p w14:paraId="77668810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 |</w:t>
      </w:r>
    </w:p>
    <w:p w14:paraId="337EC16E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 </w:t>
      </w:r>
    </w:p>
    <w:p w14:paraId="20CF56EE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</w:t>
      </w:r>
    </w:p>
    <w:p w14:paraId="4D46A441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 </w:t>
      </w:r>
    </w:p>
    <w:p w14:paraId="2A182981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|     </w:t>
      </w:r>
    </w:p>
    <w:p w14:paraId="7BFD162C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-</w:t>
      </w:r>
    </w:p>
    <w:p w14:paraId="37488DCC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"""</w:t>
      </w:r>
    </w:p>
    <w:p w14:paraId="75748FAA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]</w:t>
      </w:r>
    </w:p>
    <w:p w14:paraId="13B874AE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660FDDF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_word</w:t>
      </w:r>
      <w:proofErr w:type="spell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-&gt; </w:t>
      </w:r>
      <w:r w:rsidRPr="00D36AB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71F81280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"</w:t>
      </w:r>
    </w:p>
    <w:p w14:paraId="54EAA512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returns a random word at random</w:t>
      </w:r>
    </w:p>
    <w:p w14:paraId="48CB8505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2BAF6B8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Returns:</w:t>
      </w:r>
    </w:p>
    <w:p w14:paraId="1997CBE2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str: random word</w:t>
      </w:r>
    </w:p>
    <w:p w14:paraId="6F756B2D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""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</w:p>
    <w:p w14:paraId="069D8188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oic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_list</w:t>
      </w:r>
      <w:proofErr w:type="spellEnd"/>
      <w:proofErr w:type="gramStart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pper</w:t>
      </w:r>
      <w:proofErr w:type="gram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</w:t>
      </w:r>
    </w:p>
    <w:p w14:paraId="637EEC56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73D8659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_</w:t>
      </w:r>
      <w:proofErr w:type="gramStart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at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ie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: </w:t>
      </w:r>
      <w:r w:rsidRPr="00D36AB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_completion_stat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: </w:t>
      </w:r>
      <w:r w:rsidRPr="00D36AB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is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-&gt;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on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2E57B569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"</w:t>
      </w:r>
    </w:p>
    <w:p w14:paraId="75D75602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This Function </w:t>
      </w:r>
      <w:proofErr w:type="spellStart"/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rintes</w:t>
      </w:r>
      <w:proofErr w:type="spellEnd"/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the current state of hangman with</w:t>
      </w:r>
    </w:p>
    <w:p w14:paraId="610B74E6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some preset messages as well as print the remaining tries</w:t>
      </w:r>
    </w:p>
    <w:p w14:paraId="0F90843C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62D9BC2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</w:t>
      </w:r>
      <w:proofErr w:type="spellStart"/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rgs</w:t>
      </w:r>
      <w:proofErr w:type="spellEnd"/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</w:t>
      </w:r>
    </w:p>
    <w:p w14:paraId="0EBD3087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tries ([int]): Number of tries remaining </w:t>
      </w:r>
    </w:p>
    <w:p w14:paraId="0AFB76B9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word_completion_state ([list]): The current state of the hidden character</w:t>
      </w:r>
    </w:p>
    <w:p w14:paraId="6C065C37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                                    in the word</w:t>
      </w:r>
    </w:p>
    <w:p w14:paraId="4B0C8EFC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""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</w:p>
    <w:p w14:paraId="3BD62DB1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gramStart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{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-'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* </w:t>
      </w:r>
      <w:r w:rsidRPr="00D36AB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HANGMAN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{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-'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* </w:t>
      </w:r>
      <w:r w:rsidRPr="00D36AB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D36AB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\n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2A3B878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angman</w:t>
      </w:r>
      <w:proofErr w:type="gramEnd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_states</w:t>
      </w:r>
      <w:proofErr w:type="spell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-(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ie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D36AB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] +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36AB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DE88CE9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gramStart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ORD</w:t>
      </w:r>
      <w:proofErr w:type="spellEnd"/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------&gt;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{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 '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join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_completion_state</w:t>
      </w:r>
      <w:proofErr w:type="spell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D72C51F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gramStart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ries</w:t>
      </w:r>
      <w:proofErr w:type="spellEnd"/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Remaining :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{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ies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       </w:t>
      </w:r>
    </w:p>
    <w:p w14:paraId="1701277B" w14:textId="77777777" w:rsidR="00D36AB1" w:rsidRPr="00D36AB1" w:rsidRDefault="00D36AB1" w:rsidP="00D36AB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2545EC5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lay_hangman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-&gt;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on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19C4712D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"</w:t>
      </w:r>
    </w:p>
    <w:p w14:paraId="20369B60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Initiates a game of hangman</w:t>
      </w:r>
    </w:p>
    <w:p w14:paraId="69F3650C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Use has 6 tries to complete the word selected at random</w:t>
      </w:r>
    </w:p>
    <w:p w14:paraId="39787FE3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after tries run out or word is </w:t>
      </w:r>
      <w:proofErr w:type="gramStart"/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guessed ,</w:t>
      </w:r>
      <w:proofErr w:type="gramEnd"/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display a win</w:t>
      </w:r>
    </w:p>
    <w:p w14:paraId="5ECEEAF9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or loss message and exit the game</w:t>
      </w:r>
    </w:p>
    <w:p w14:paraId="4319458C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       ""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</w:p>
    <w:p w14:paraId="3B8DE5B3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ie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36AB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</w:p>
    <w:p w14:paraId="4DB1D5B3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_word</w:t>
      </w:r>
      <w:proofErr w:type="spell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_</w:t>
      </w:r>
      <w:proofErr w:type="gramStart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ord</w:t>
      </w:r>
      <w:proofErr w:type="spell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A600D6B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uessed_word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alse</w:t>
      </w:r>
    </w:p>
    <w:p w14:paraId="11EF9019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_hidden_state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[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_word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x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x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ampl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36AB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ang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36AB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_word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-</w:t>
      </w:r>
      <w:r w:rsidRPr="00D36AB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, </w:t>
      </w:r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din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36AB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_word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-</w:t>
      </w:r>
      <w:r w:rsidRPr="00D36AB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]</w:t>
      </w:r>
    </w:p>
    <w:p w14:paraId="2E77DAD6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_completion_stat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[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tter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tter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o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_hidden_state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_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tter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_word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47130FB8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14EE6BA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ie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&gt; </w:t>
      </w:r>
      <w:r w:rsidRPr="00D36AB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nd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o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uessed_word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 </w:t>
      </w:r>
    </w:p>
    <w:p w14:paraId="0AF64218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           </w:t>
      </w:r>
      <w:proofErr w:type="gramStart"/>
      <w:r w:rsidRPr="00D36AB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ystem</w:t>
      </w:r>
      <w:proofErr w:type="gram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ls'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=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nt'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lear'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D36AB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# Clear the terminal for new lines to be printed</w:t>
      </w:r>
    </w:p>
    <w:p w14:paraId="24524200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spellStart"/>
      <w:proofErr w:type="gram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</w:t>
      </w:r>
      <w:proofErr w:type="gramEnd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_state</w:t>
      </w:r>
      <w:proofErr w:type="spell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ie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_completion_state</w:t>
      </w:r>
      <w:proofErr w:type="spell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2BAC515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uessed_char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gramStart"/>
      <w:r w:rsidRPr="00D36AB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pu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Guess a Character : 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.</w:t>
      </w:r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pper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52276A41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D241F39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uessed_char</w:t>
      </w:r>
      <w:proofErr w:type="spell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_hidden_</w:t>
      </w:r>
      <w:proofErr w:type="gram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tes</w:t>
      </w:r>
      <w:proofErr w:type="spell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:</w:t>
      </w:r>
      <w:proofErr w:type="gramEnd"/>
    </w:p>
    <w:p w14:paraId="7DCEB5DB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gramStart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36AB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rrect Guess !!!!!! Updating..........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E237ED4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x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_</w:t>
      </w:r>
      <w:proofErr w:type="gram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numerat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_completion_stat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: </w:t>
      </w:r>
    </w:p>
    <w:p w14:paraId="32C576FD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   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uessed_char</w:t>
      </w:r>
      <w:proofErr w:type="spell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= </w:t>
      </w:r>
      <w:proofErr w:type="spell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_word</w:t>
      </w:r>
      <w:proofErr w:type="spell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x</w:t>
      </w:r>
      <w:proofErr w:type="spell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:</w:t>
      </w:r>
    </w:p>
    <w:p w14:paraId="5C729802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        </w:t>
      </w:r>
      <w:proofErr w:type="spell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_completion_state</w:t>
      </w:r>
      <w:proofErr w:type="spell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x</w:t>
      </w:r>
      <w:proofErr w:type="spell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proofErr w:type="spell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uessed_char</w:t>
      </w:r>
      <w:proofErr w:type="spellEnd"/>
    </w:p>
    <w:p w14:paraId="333E653C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</w:p>
    <w:p w14:paraId="7BBE86D6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_hidden_state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[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_hidden_state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!</w:t>
      </w:r>
      <w:proofErr w:type="gram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uessed_char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5747A9FD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uessed_word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als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_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_completion_stat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</w:p>
    <w:p w14:paraId="73513EA0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gramStart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leep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36AB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EDC79A9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gramStart"/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:</w:t>
      </w:r>
      <w:proofErr w:type="gramEnd"/>
    </w:p>
    <w:p w14:paraId="3B3413D9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gramStart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36AB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</w:t>
      </w:r>
      <w:proofErr w:type="spellStart"/>
      <w:r w:rsidRPr="00D36AB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n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ncorrect</w:t>
      </w:r>
      <w:proofErr w:type="spellEnd"/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Guess!!! Updating!!!!!!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7EA424C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proofErr w:type="gramStart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leep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36AB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0FE4EFA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   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ie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ie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D36AB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47289FD7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</w:p>
    <w:p w14:paraId="7C88DED5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ie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= </w:t>
      </w:r>
      <w:r w:rsidRPr="00D36AB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nd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o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uessed_word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29D98884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gramStart"/>
      <w:r w:rsidRPr="00D36AB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ystem</w:t>
      </w:r>
      <w:proofErr w:type="gram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ls'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=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nt'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lear'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D36AB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# Clear the terminal for new lines to be printed</w:t>
      </w:r>
    </w:p>
    <w:p w14:paraId="1957029A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gramStart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{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-'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* </w:t>
      </w:r>
      <w:r w:rsidRPr="00D36AB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HANGMAN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{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-'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* </w:t>
      </w:r>
      <w:r w:rsidRPr="00D36AB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D36AB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\n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A0B8ED5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angman</w:t>
      </w:r>
      <w:proofErr w:type="gramEnd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_states</w:t>
      </w:r>
      <w:proofErr w:type="spell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-</w:t>
      </w:r>
      <w:r w:rsidRPr="00D36AB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+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36AB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87366C1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gramStart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</w:t>
      </w:r>
      <w:proofErr w:type="spellEnd"/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Tries Remaining , YOU LOST !!!!!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E39F11A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gramStart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RRECT</w:t>
      </w:r>
      <w:proofErr w:type="spellEnd"/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WORD was ------&gt;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{</w:t>
      </w:r>
      <w:proofErr w:type="spell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_word</w:t>
      </w:r>
      <w:proofErr w:type="spellEnd"/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FE33700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gramStart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GAME</w:t>
      </w:r>
      <w:proofErr w:type="spellEnd"/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OVER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AC202EB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</w:p>
    <w:p w14:paraId="0FF6DE65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uessed_word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0CBE872F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gramStart"/>
      <w:r w:rsidRPr="00D36AB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ystem</w:t>
      </w:r>
      <w:proofErr w:type="gram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ls'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=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nt'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lear'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D36AB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# Clear the terminal for new lines to be printed</w:t>
      </w:r>
    </w:p>
    <w:p w14:paraId="0454DC49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gramStart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{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-'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* </w:t>
      </w:r>
      <w:r w:rsidRPr="00D36AB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HANGMAN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{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-'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* </w:t>
      </w:r>
      <w:r w:rsidRPr="00D36AB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D36AB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\n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6939790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angman</w:t>
      </w:r>
      <w:proofErr w:type="gramEnd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_states</w:t>
      </w:r>
      <w:proofErr w:type="spell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-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ie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+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36AB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72A4E40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gramStart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YOU</w:t>
      </w:r>
      <w:proofErr w:type="spellEnd"/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GUESSED THE WORD CORRECTLY !!!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D08A60C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gramStart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ORD</w:t>
      </w:r>
      <w:proofErr w:type="spellEnd"/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was ------&gt; </w:t>
      </w:r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{</w:t>
      </w:r>
      <w:proofErr w:type="spell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rent_word</w:t>
      </w:r>
      <w:proofErr w:type="spellEnd"/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FD6E80F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    </w:t>
      </w:r>
      <w:proofErr w:type="gramStart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D36AB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gratulations</w:t>
      </w:r>
      <w:proofErr w:type="spellEnd"/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You win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2916F27" w14:textId="77777777" w:rsidR="00D36AB1" w:rsidRPr="00D36AB1" w:rsidRDefault="00D36AB1" w:rsidP="00D36AB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061EDA1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__name__ ==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__main__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07E617C0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angman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gramStart"/>
      <w:r w:rsidRPr="00D36AB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angman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129E78F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inue_choice</w:t>
      </w:r>
      <w:proofErr w:type="spell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y'</w:t>
      </w:r>
    </w:p>
    <w:p w14:paraId="5FA52560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inue_choice</w:t>
      </w:r>
      <w:proofErr w:type="spell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=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y'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5D97B834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proofErr w:type="gramStart"/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angman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lay</w:t>
      </w:r>
      <w:proofErr w:type="gramEnd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_hangman</w:t>
      </w:r>
      <w:proofErr w:type="spell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2082850D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A36F540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inue_choic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gramStart"/>
      <w:r w:rsidRPr="00D36AB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put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o you want to play another game (Y/n) : "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396B7490" w14:textId="77777777" w:rsidR="00D36AB1" w:rsidRPr="00D36AB1" w:rsidRDefault="00D36AB1" w:rsidP="00D36A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gramStart"/>
      <w:r w:rsidRPr="00D36AB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36AB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ystem</w:t>
      </w:r>
      <w:proofErr w:type="gramEnd"/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ls'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s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36AB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=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nt'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D36AB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lear'</w:t>
      </w:r>
      <w:r w:rsidRPr="00D36AB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</w:t>
      </w:r>
      <w:r w:rsidRPr="00D36AB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# Clear the terminal for new lines to be printed</w:t>
      </w:r>
    </w:p>
    <w:p w14:paraId="6A6389C2" w14:textId="77777777" w:rsidR="00D36AB1" w:rsidRPr="00D36AB1" w:rsidRDefault="00D36AB1" w:rsidP="00D36AB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22983D3" w14:textId="61274C2E" w:rsidR="00D36AB1" w:rsidRDefault="00D36AB1" w:rsidP="00D36AB1"/>
    <w:p w14:paraId="3BA273BA" w14:textId="77777777" w:rsidR="003561F2" w:rsidRDefault="003561F2" w:rsidP="00D36AB1"/>
    <w:p w14:paraId="0D0F77A8" w14:textId="04E65126" w:rsidR="00D36AB1" w:rsidRPr="00D36AB1" w:rsidRDefault="00D36AB1" w:rsidP="00D36AB1">
      <w:pPr>
        <w:rPr>
          <w:b/>
          <w:bCs/>
          <w:sz w:val="36"/>
          <w:szCs w:val="36"/>
        </w:rPr>
      </w:pPr>
      <w:r w:rsidRPr="00D36AB1">
        <w:rPr>
          <w:b/>
          <w:bCs/>
          <w:sz w:val="36"/>
          <w:szCs w:val="36"/>
        </w:rPr>
        <w:lastRenderedPageBreak/>
        <w:t>OUTPUT</w:t>
      </w:r>
    </w:p>
    <w:p w14:paraId="12C3D475" w14:textId="7DBA4213" w:rsidR="00D36AB1" w:rsidRDefault="00D36AB1" w:rsidP="00D36AB1"/>
    <w:p w14:paraId="6D85CE3B" w14:textId="79039365" w:rsidR="00D36AB1" w:rsidRDefault="00D36AB1" w:rsidP="003561F2">
      <w:pPr>
        <w:jc w:val="center"/>
      </w:pPr>
      <w:r>
        <w:t>Pass Condition</w:t>
      </w:r>
    </w:p>
    <w:p w14:paraId="193A7152" w14:textId="331673BA" w:rsidR="00D36AB1" w:rsidRDefault="00D36AB1" w:rsidP="003561F2">
      <w:pPr>
        <w:jc w:val="center"/>
      </w:pPr>
      <w:r>
        <w:rPr>
          <w:noProof/>
        </w:rPr>
        <w:drawing>
          <wp:inline distT="0" distB="0" distL="0" distR="0" wp14:anchorId="0311EF0E" wp14:editId="79CF1D5B">
            <wp:extent cx="3990975" cy="2190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21827" cy="220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2813B" w14:textId="20455F2A" w:rsidR="00D36AB1" w:rsidRDefault="00D36AB1" w:rsidP="003561F2">
      <w:pPr>
        <w:jc w:val="center"/>
      </w:pPr>
      <w:r>
        <w:rPr>
          <w:noProof/>
        </w:rPr>
        <w:drawing>
          <wp:inline distT="0" distB="0" distL="0" distR="0" wp14:anchorId="234149B7" wp14:editId="6EDF59CC">
            <wp:extent cx="3990785" cy="2438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30786" cy="2462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0949E" w14:textId="1CF8CD10" w:rsidR="00D36AB1" w:rsidRDefault="00D36AB1" w:rsidP="003561F2">
      <w:pPr>
        <w:jc w:val="center"/>
      </w:pPr>
      <w:r>
        <w:rPr>
          <w:noProof/>
        </w:rPr>
        <w:drawing>
          <wp:inline distT="0" distB="0" distL="0" distR="0" wp14:anchorId="630723EA" wp14:editId="45FB2D5F">
            <wp:extent cx="4019163" cy="245745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53192" cy="2478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59E39" w14:textId="77777777" w:rsidR="00D36AB1" w:rsidRDefault="00D36AB1" w:rsidP="003561F2">
      <w:pPr>
        <w:jc w:val="center"/>
      </w:pPr>
    </w:p>
    <w:p w14:paraId="5ABDA3E9" w14:textId="77777777" w:rsidR="003561F2" w:rsidRDefault="003561F2" w:rsidP="003561F2">
      <w:pPr>
        <w:jc w:val="center"/>
        <w:rPr>
          <w:noProof/>
        </w:rPr>
      </w:pPr>
    </w:p>
    <w:p w14:paraId="737F4B2B" w14:textId="77777777" w:rsidR="003561F2" w:rsidRDefault="003561F2" w:rsidP="003561F2">
      <w:pPr>
        <w:jc w:val="center"/>
        <w:rPr>
          <w:noProof/>
        </w:rPr>
      </w:pPr>
    </w:p>
    <w:p w14:paraId="21C72A8D" w14:textId="2E2F0650" w:rsidR="00D36AB1" w:rsidRDefault="00D36AB1" w:rsidP="003561F2">
      <w:pPr>
        <w:jc w:val="center"/>
      </w:pPr>
      <w:r>
        <w:rPr>
          <w:noProof/>
        </w:rPr>
        <w:lastRenderedPageBreak/>
        <w:drawing>
          <wp:inline distT="0" distB="0" distL="0" distR="0" wp14:anchorId="1541BC3E" wp14:editId="2DDE0FC5">
            <wp:extent cx="4090670" cy="2466975"/>
            <wp:effectExtent l="0" t="0" r="508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21197" cy="248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5B9D9" w14:textId="5D12043A" w:rsidR="003561F2" w:rsidRDefault="003561F2" w:rsidP="003561F2">
      <w:pPr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06F5FC7" wp14:editId="173904C2">
            <wp:simplePos x="0" y="0"/>
            <wp:positionH relativeFrom="margin">
              <wp:align>center</wp:align>
            </wp:positionH>
            <wp:positionV relativeFrom="paragraph">
              <wp:posOffset>8890</wp:posOffset>
            </wp:positionV>
            <wp:extent cx="4078605" cy="2505075"/>
            <wp:effectExtent l="0" t="0" r="0" b="952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8605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89A2CC" w14:textId="77777777" w:rsidR="003561F2" w:rsidRDefault="003561F2" w:rsidP="003561F2">
      <w:pPr>
        <w:jc w:val="center"/>
      </w:pPr>
    </w:p>
    <w:p w14:paraId="2150AE56" w14:textId="77777777" w:rsidR="003561F2" w:rsidRDefault="003561F2" w:rsidP="003561F2">
      <w:pPr>
        <w:jc w:val="center"/>
      </w:pPr>
    </w:p>
    <w:p w14:paraId="4DCAFAE2" w14:textId="77777777" w:rsidR="003561F2" w:rsidRDefault="003561F2" w:rsidP="003561F2">
      <w:pPr>
        <w:jc w:val="center"/>
      </w:pPr>
    </w:p>
    <w:p w14:paraId="5DB42633" w14:textId="77777777" w:rsidR="003561F2" w:rsidRDefault="00D36AB1" w:rsidP="003561F2">
      <w:pPr>
        <w:jc w:val="center"/>
      </w:pPr>
      <w:r>
        <w:br w:type="textWrapping" w:clear="all"/>
      </w:r>
    </w:p>
    <w:p w14:paraId="0FDFABC4" w14:textId="7F077F86" w:rsidR="00D36AB1" w:rsidRPr="003561F2" w:rsidRDefault="00D36AB1" w:rsidP="00D36AB1">
      <w:pPr>
        <w:rPr>
          <w:b/>
          <w:bCs/>
          <w:sz w:val="28"/>
          <w:szCs w:val="28"/>
        </w:rPr>
      </w:pPr>
      <w:r w:rsidRPr="003561F2">
        <w:rPr>
          <w:b/>
          <w:bCs/>
          <w:sz w:val="28"/>
          <w:szCs w:val="28"/>
        </w:rPr>
        <w:t xml:space="preserve">FAIL </w:t>
      </w:r>
    </w:p>
    <w:p w14:paraId="1DDEF253" w14:textId="36482C90" w:rsidR="00D36AB1" w:rsidRDefault="00D36AB1" w:rsidP="003561F2">
      <w:pPr>
        <w:jc w:val="center"/>
      </w:pPr>
      <w:r>
        <w:rPr>
          <w:noProof/>
        </w:rPr>
        <w:drawing>
          <wp:inline distT="0" distB="0" distL="0" distR="0" wp14:anchorId="09E26DC0" wp14:editId="7735D489">
            <wp:extent cx="4046220" cy="26479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62346" cy="2658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8D163" w14:textId="243907B4" w:rsidR="00D36AB1" w:rsidRDefault="00D36AB1" w:rsidP="003561F2">
      <w:pPr>
        <w:jc w:val="center"/>
      </w:pPr>
      <w:r>
        <w:rPr>
          <w:noProof/>
        </w:rPr>
        <w:lastRenderedPageBreak/>
        <w:drawing>
          <wp:inline distT="0" distB="0" distL="0" distR="0" wp14:anchorId="1687AC1C" wp14:editId="4DEAAFDA">
            <wp:extent cx="4086129" cy="27051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07390" cy="27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F30A4" w14:textId="21630325" w:rsidR="00D36AB1" w:rsidRDefault="00D36AB1" w:rsidP="003561F2">
      <w:pPr>
        <w:jc w:val="center"/>
      </w:pPr>
      <w:r>
        <w:rPr>
          <w:noProof/>
        </w:rPr>
        <w:drawing>
          <wp:inline distT="0" distB="0" distL="0" distR="0" wp14:anchorId="228CBABB" wp14:editId="6F1B3A66">
            <wp:extent cx="4094908" cy="2781300"/>
            <wp:effectExtent l="0" t="0" r="127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16455" cy="279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05D54" w14:textId="3243CAC4" w:rsidR="00D36AB1" w:rsidRDefault="00D36AB1" w:rsidP="003561F2">
      <w:pPr>
        <w:jc w:val="center"/>
      </w:pPr>
      <w:r>
        <w:rPr>
          <w:noProof/>
        </w:rPr>
        <w:drawing>
          <wp:inline distT="0" distB="0" distL="0" distR="0" wp14:anchorId="7D6EE605" wp14:editId="4921666B">
            <wp:extent cx="4094195" cy="2790825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23544" cy="2810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601C6" w14:textId="77777777" w:rsidR="00D36AB1" w:rsidRDefault="00D36AB1" w:rsidP="00D36AB1"/>
    <w:p w14:paraId="704B17E1" w14:textId="77777777" w:rsidR="003561F2" w:rsidRDefault="003561F2" w:rsidP="00D36AB1"/>
    <w:p w14:paraId="05730F39" w14:textId="77777777" w:rsidR="00D36AB1" w:rsidRDefault="00D36AB1" w:rsidP="00D36AB1"/>
    <w:p w14:paraId="5C4C9953" w14:textId="77777777" w:rsidR="003561F2" w:rsidRDefault="003561F2" w:rsidP="00D36AB1"/>
    <w:p w14:paraId="6A985A3A" w14:textId="77777777" w:rsidR="003561F2" w:rsidRDefault="00D36AB1" w:rsidP="00D36AB1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0F130B7A" wp14:editId="4A2274B5">
            <wp:simplePos x="0" y="0"/>
            <wp:positionH relativeFrom="margin">
              <wp:align>center</wp:align>
            </wp:positionH>
            <wp:positionV relativeFrom="paragraph">
              <wp:posOffset>66675</wp:posOffset>
            </wp:positionV>
            <wp:extent cx="3800475" cy="2619375"/>
            <wp:effectExtent l="0" t="0" r="9525" b="952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0475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textWrapping" w:clear="all"/>
      </w:r>
    </w:p>
    <w:p w14:paraId="6A1A8D12" w14:textId="147F16BF" w:rsidR="00D36AB1" w:rsidRDefault="00D36AB1" w:rsidP="003561F2">
      <w:pPr>
        <w:jc w:val="center"/>
      </w:pPr>
      <w:r>
        <w:rPr>
          <w:noProof/>
        </w:rPr>
        <w:drawing>
          <wp:inline distT="0" distB="0" distL="0" distR="0" wp14:anchorId="7F614EFE" wp14:editId="06878B4F">
            <wp:extent cx="3838037" cy="26479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69150" cy="266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D3CCB" w14:textId="28008DE7" w:rsidR="00D36AB1" w:rsidRDefault="00D36AB1" w:rsidP="003561F2">
      <w:pPr>
        <w:jc w:val="center"/>
      </w:pPr>
      <w:r>
        <w:rPr>
          <w:noProof/>
        </w:rPr>
        <w:drawing>
          <wp:inline distT="0" distB="0" distL="0" distR="0" wp14:anchorId="12668A90" wp14:editId="2C56EFF6">
            <wp:extent cx="3876675" cy="2967250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98299" cy="2983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0A991" w14:textId="7337B081" w:rsidR="00D36AB1" w:rsidRDefault="00D36AB1" w:rsidP="003561F2">
      <w:pPr>
        <w:jc w:val="center"/>
      </w:pPr>
      <w:r>
        <w:rPr>
          <w:noProof/>
        </w:rPr>
        <w:lastRenderedPageBreak/>
        <w:drawing>
          <wp:inline distT="0" distB="0" distL="0" distR="0" wp14:anchorId="6B7FD92E" wp14:editId="790F75CE">
            <wp:extent cx="4029075" cy="2704649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46102" cy="2716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B363B" w14:textId="23DC4888" w:rsidR="003561F2" w:rsidRDefault="003561F2" w:rsidP="003561F2">
      <w:pPr>
        <w:pBdr>
          <w:bottom w:val="single" w:sz="12" w:space="1" w:color="auto"/>
        </w:pBdr>
        <w:jc w:val="center"/>
      </w:pPr>
    </w:p>
    <w:p w14:paraId="3957E98D" w14:textId="77777777" w:rsidR="003561F2" w:rsidRPr="00D36AB1" w:rsidRDefault="003561F2" w:rsidP="003561F2">
      <w:pPr>
        <w:jc w:val="center"/>
      </w:pPr>
    </w:p>
    <w:sectPr w:rsidR="003561F2" w:rsidRPr="00D36AB1" w:rsidSect="003561F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9AB457E"/>
    <w:multiLevelType w:val="hybridMultilevel"/>
    <w:tmpl w:val="423422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NLIwMAMyjA1NzJR0lIJTi4sz8/NACgxrARLqwW4sAAAA"/>
  </w:docVars>
  <w:rsids>
    <w:rsidRoot w:val="00985293"/>
    <w:rsid w:val="003561F2"/>
    <w:rsid w:val="00732944"/>
    <w:rsid w:val="00985293"/>
    <w:rsid w:val="00D36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13BBB"/>
  <w15:chartTrackingRefBased/>
  <w15:docId w15:val="{E6631F4B-EC9A-4AE9-B778-1CC91F1F5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6A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970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0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2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9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3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3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9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1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4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5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2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7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2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1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3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4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6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8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0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4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5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2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4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9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1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3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5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9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8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26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3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13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870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7A9727-B62E-453E-B6FA-575EB2DAC4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9</Pages>
  <Words>1003</Words>
  <Characters>571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bhav.jaiswal.btech2017</dc:creator>
  <cp:keywords/>
  <dc:description/>
  <cp:lastModifiedBy>vaibhav.jaiswal.btech2017</cp:lastModifiedBy>
  <cp:revision>2</cp:revision>
  <dcterms:created xsi:type="dcterms:W3CDTF">2021-02-19T12:53:00Z</dcterms:created>
  <dcterms:modified xsi:type="dcterms:W3CDTF">2021-02-19T13:11:00Z</dcterms:modified>
</cp:coreProperties>
</file>